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683243" w:rsidRDefault="00683243" w:rsidP="00643318">
      <w:pPr>
        <w:pStyle w:val="Text3"/>
      </w:pPr>
      <w:r>
        <w:t>Position: (330, 282)</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683243" w:rsidRDefault="00683243" w:rsidP="00781FDD">
      <w:pPr>
        <w:pStyle w:val="Text3"/>
      </w:pPr>
      <w:r>
        <w:t>Position: (342, 390)</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EC2B0B" w:rsidRDefault="00EC2B0B" w:rsidP="00EC2B0B">
      <w:pPr>
        <w:pStyle w:val="Text3"/>
      </w:pPr>
      <w:r>
        <w:t>Positions: (487, 467), (487, 548), (487, 628), (487, 707)</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C2B0B" w:rsidRDefault="00EC2B0B" w:rsidP="00781FDD">
      <w:pPr>
        <w:pStyle w:val="Text3"/>
      </w:pPr>
      <w:r>
        <w:t>Positions: (584, 488), (584, 568), (584, 647), (584, 729)</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0C79CA" w:rsidRDefault="000C79CA" w:rsidP="00781FDD">
      <w:pPr>
        <w:pStyle w:val="Text3"/>
      </w:pPr>
      <w:r>
        <w:t xml:space="preserve">Positions: </w:t>
      </w:r>
      <w:r w:rsidRPr="000C79CA">
        <w:t>(224, 831)</w:t>
      </w:r>
      <w:r>
        <w:t>,</w:t>
      </w:r>
      <w:r w:rsidRPr="000C79CA">
        <w:t xml:space="preserve"> </w:t>
      </w:r>
      <w:r>
        <w:t>(548, 831), (</w:t>
      </w:r>
      <w:r w:rsidR="0013188C">
        <w:t>889</w:t>
      </w:r>
      <w:r>
        <w:t>, 831)</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lastRenderedPageBreak/>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bookmarkStart w:id="0" w:name="_GoBack"/>
      <w:bookmarkEnd w:id="0"/>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FC011A" w:rsidRPr="009714AC" w:rsidRDefault="00FC011A">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FC011A" w:rsidRPr="009714AC" w:rsidRDefault="00FC011A">
                      <w:pPr>
                        <w:rPr>
                          <w:sz w:val="360"/>
                          <w:szCs w:val="360"/>
                        </w:rPr>
                      </w:pPr>
                    </w:p>
                  </w:txbxContent>
                </v:textbox>
              </v:shape>
            </w:pict>
          </mc:Fallback>
        </mc:AlternateContent>
      </w:r>
    </w:p>
    <w:sectPr w:rsidR="00AF228F" w:rsidRPr="009714AC" w:rsidSect="004B593D">
      <w:headerReference w:type="default" r:id="rId28"/>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2F0A" w:rsidRDefault="00602F0A" w:rsidP="003B38F0">
      <w:pPr>
        <w:spacing w:after="0" w:line="240" w:lineRule="auto"/>
      </w:pPr>
      <w:r>
        <w:separator/>
      </w:r>
    </w:p>
  </w:endnote>
  <w:endnote w:type="continuationSeparator" w:id="0">
    <w:p w:rsidR="00602F0A" w:rsidRDefault="00602F0A"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2F0A" w:rsidRDefault="00602F0A" w:rsidP="003B38F0">
      <w:pPr>
        <w:spacing w:after="0" w:line="240" w:lineRule="auto"/>
      </w:pPr>
      <w:r>
        <w:separator/>
      </w:r>
    </w:p>
  </w:footnote>
  <w:footnote w:type="continuationSeparator" w:id="0">
    <w:p w:rsidR="00602F0A" w:rsidRDefault="00602F0A"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11A" w:rsidRDefault="00FC011A" w:rsidP="003B38F0">
    <w:pPr>
      <w:pStyle w:val="Header"/>
    </w:pPr>
    <w:r>
      <w:t>Yannik Nelson</w:t>
    </w:r>
  </w:p>
  <w:p w:rsidR="00FC011A" w:rsidRPr="003B38F0" w:rsidRDefault="00FC011A" w:rsidP="003B38F0">
    <w:pPr>
      <w:spacing w:after="0"/>
      <w:rPr>
        <w:szCs w:val="24"/>
      </w:rPr>
    </w:pPr>
    <w:r w:rsidRPr="003B38F0">
      <w:rPr>
        <w:szCs w:val="24"/>
      </w:rPr>
      <w:t>Advanced Higher Computing Project.</w:t>
    </w:r>
  </w:p>
  <w:p w:rsidR="00FC011A" w:rsidRPr="003B38F0" w:rsidRDefault="00FC011A"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sFAAVToUI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C4ECA"/>
    <w:rsid w:val="000C79CA"/>
    <w:rsid w:val="000D3192"/>
    <w:rsid w:val="000D4209"/>
    <w:rsid w:val="000D50BE"/>
    <w:rsid w:val="000D68B3"/>
    <w:rsid w:val="000F1599"/>
    <w:rsid w:val="000F281E"/>
    <w:rsid w:val="0013188C"/>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7F6B"/>
    <w:rsid w:val="004B0349"/>
    <w:rsid w:val="004B593D"/>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D3CA8"/>
    <w:rsid w:val="005F33A1"/>
    <w:rsid w:val="00602F0A"/>
    <w:rsid w:val="006103DF"/>
    <w:rsid w:val="00611A49"/>
    <w:rsid w:val="00612E41"/>
    <w:rsid w:val="00621B31"/>
    <w:rsid w:val="00643318"/>
    <w:rsid w:val="006453F9"/>
    <w:rsid w:val="006459B1"/>
    <w:rsid w:val="0065715B"/>
    <w:rsid w:val="00683243"/>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3EAC"/>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E7949"/>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E7B6B-C396-4D9F-B043-EBDAA51A0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5</TotalTime>
  <Pages>38</Pages>
  <Words>6144</Words>
  <Characters>3502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88</cp:revision>
  <cp:lastPrinted>2017-09-03T21:12:00Z</cp:lastPrinted>
  <dcterms:created xsi:type="dcterms:W3CDTF">2017-09-03T17:38:00Z</dcterms:created>
  <dcterms:modified xsi:type="dcterms:W3CDTF">2017-11-20T09:54:00Z</dcterms:modified>
</cp:coreProperties>
</file>